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D08E8" w14:textId="079B8644" w:rsidR="00063BD4" w:rsidRPr="00063BD4" w:rsidRDefault="002126F1" w:rsidP="00063BD4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US" w:eastAsia="ru-RU"/>
        </w:rPr>
        <w:t>The laboratory work</w:t>
      </w:r>
      <w:r w:rsidR="00063BD4" w:rsidRPr="00063BD4">
        <w:rPr>
          <w:rFonts w:ascii="Times New Roman" w:eastAsia="Times New Roman" w:hAnsi="Times New Roman" w:cs="Times New Roman"/>
          <w:b/>
          <w:bCs/>
          <w:sz w:val="28"/>
          <w:szCs w:val="28"/>
          <w:lang w:val="kk-KZ" w:eastAsia="ru-RU"/>
        </w:rPr>
        <w:t xml:space="preserve"> </w:t>
      </w:r>
      <w:r w:rsidR="00063BD4" w:rsidRPr="00063BD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13</w:t>
      </w:r>
    </w:p>
    <w:p w14:paraId="4F23FA14" w14:textId="77777777" w:rsidR="002A37B8" w:rsidRDefault="002A37B8" w:rsidP="002A37B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Let's start with an easy one. You want to show </w:t>
      </w:r>
      <w:proofErr w:type="spellStart"/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VanArsdel's</w:t>
      </w:r>
      <w:proofErr w:type="spellEnd"/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sales (revenue) and units for each month and year in a single report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You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hoos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o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how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his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using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wo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atrix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isualizations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bookmarkStart w:id="0" w:name="_GoBack"/>
      <w:bookmarkEnd w:id="0"/>
    </w:p>
    <w:p w14:paraId="323D9EBE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Start with the “</w:t>
      </w:r>
      <w:hyperlink r:id="rId5">
        <w:r w:rsidRPr="00742B10">
          <w:rPr>
            <w:rFonts w:ascii="Times New Roman" w:eastAsia="Times New Roman" w:hAnsi="Times New Roman" w:cs="Times New Roman"/>
            <w:color w:val="0563C1"/>
            <w:sz w:val="28"/>
            <w:szCs w:val="28"/>
            <w:u w:val="single"/>
            <w:lang w:val="en-US"/>
          </w:rPr>
          <w:t xml:space="preserve">Lab 3 - </w:t>
        </w:r>
        <w:proofErr w:type="spellStart"/>
        <w:r w:rsidRPr="00742B10">
          <w:rPr>
            <w:rFonts w:ascii="Times New Roman" w:eastAsia="Times New Roman" w:hAnsi="Times New Roman" w:cs="Times New Roman"/>
            <w:color w:val="0563C1"/>
            <w:sz w:val="28"/>
            <w:szCs w:val="28"/>
            <w:u w:val="single"/>
            <w:lang w:val="en-US"/>
          </w:rPr>
          <w:t>Starting.pbix</w:t>
        </w:r>
        <w:proofErr w:type="spellEnd"/>
      </w:hyperlink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” file.</w:t>
      </w:r>
    </w:p>
    <w:p w14:paraId="00FFB1D3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In the navigation pane on the left, click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Report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.</w:t>
      </w:r>
    </w:p>
    <w:p w14:paraId="6C55941C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In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FIELD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list, on the right, click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Sale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table.</w:t>
      </w:r>
    </w:p>
    <w:p w14:paraId="2A1FF9AD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Drag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Total Sale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field from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Sale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table to the report to create a chart.</w:t>
      </w:r>
    </w:p>
    <w:p w14:paraId="27BA1879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In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FIELD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list, on the right, click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Date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table.</w:t>
      </w:r>
    </w:p>
    <w:p w14:paraId="29499D65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Drag the </w:t>
      </w:r>
      <w:proofErr w:type="spellStart"/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MonthName</w:t>
      </w:r>
      <w:proofErr w:type="spellEnd"/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and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Year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fields from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Date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table to the chart.</w:t>
      </w:r>
    </w:p>
    <w:p w14:paraId="0827F174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In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VISUALIZATION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list, click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Matrix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.</w:t>
      </w:r>
    </w:p>
    <w:p w14:paraId="7F66A6BC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In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VISUALIZATION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list, in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Row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, select </w:t>
      </w:r>
      <w:proofErr w:type="spellStart"/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MonthName</w:t>
      </w:r>
      <w:proofErr w:type="spellEnd"/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, in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Column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, select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Year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, and in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Value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, select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Total Sale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.</w:t>
      </w:r>
    </w:p>
    <w:p w14:paraId="201771F6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Repeat Step 5 to 10 to add another chart, but this time, display the Total Units field in place of Total Sales.</w:t>
      </w:r>
    </w:p>
    <w:p w14:paraId="3E7BA0FE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From th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Home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ribbon, click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Text box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.</w:t>
      </w:r>
    </w:p>
    <w:p w14:paraId="27DBF3B6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In the text box, type </w:t>
      </w:r>
      <w:proofErr w:type="spellStart"/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VanArsdel</w:t>
      </w:r>
      <w:proofErr w:type="spellEnd"/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 xml:space="preserve"> Sales and Unit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and resize and move the text box so that it appears as the title of the report.</w:t>
      </w:r>
    </w:p>
    <w:p w14:paraId="3C2152E0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At the bottom of the screen, right-click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Page 1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, and click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Rename Page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.</w:t>
      </w:r>
    </w:p>
    <w:p w14:paraId="65753955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Type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Sales and Units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 and press Enter.</w:t>
      </w:r>
    </w:p>
    <w:p w14:paraId="5D25698A" w14:textId="77777777" w:rsidR="002A37B8" w:rsidRPr="00742B10" w:rsidRDefault="002A37B8" w:rsidP="002A37B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lastRenderedPageBreak/>
        <w:t>You should have something similar to the below: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br/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7A14DCDB" wp14:editId="35083019">
            <wp:extent cx="5722620" cy="6477000"/>
            <wp:effectExtent l="0" t="0" r="0" b="0"/>
            <wp:docPr id="1" name="image1.png" descr="http://i.imgur.com/lu1CLvV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ttp://i.imgur.com/lu1CLvV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3168" cy="64776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4EB00A" w14:textId="77777777" w:rsidR="002A37B8" w:rsidRPr="00742B10" w:rsidRDefault="002A37B8" w:rsidP="002A37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 xml:space="preserve">Click </w:t>
      </w:r>
      <w:r w:rsidRPr="00742B10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/>
        </w:rPr>
        <w:t>Save</w:t>
      </w:r>
      <w:r w:rsidRPr="00742B10">
        <w:rPr>
          <w:rFonts w:ascii="Times New Roman" w:eastAsia="Times New Roman" w:hAnsi="Times New Roman" w:cs="Times New Roman"/>
          <w:color w:val="000000"/>
          <w:sz w:val="28"/>
          <w:szCs w:val="28"/>
          <w:lang w:val="en-US"/>
        </w:rPr>
        <w:t>, to save the Power BI file.</w:t>
      </w:r>
    </w:p>
    <w:p w14:paraId="08C478D5" w14:textId="77777777" w:rsidR="002A37B8" w:rsidRPr="00742B10" w:rsidRDefault="002A37B8" w:rsidP="002A37B8">
      <w:pPr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745C26F8" w14:textId="77777777" w:rsidR="002A37B8" w:rsidRPr="00742B10" w:rsidRDefault="002A37B8" w:rsidP="002A37B8">
      <w:pPr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Exercise 7</w:t>
      </w:r>
    </w:p>
    <w:p w14:paraId="0E4FDCA7" w14:textId="77777777" w:rsidR="002A37B8" w:rsidRPr="00742B10" w:rsidRDefault="002A37B8" w:rsidP="002A37B8">
      <w:pPr>
        <w:spacing w:before="280" w:after="28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Now that you have the big picture, let's start analyzing the data sales data by product category, segment and manufacturer.</w:t>
      </w:r>
    </w:p>
    <w:p w14:paraId="28D09D27" w14:textId="77777777" w:rsidR="002A37B8" w:rsidRPr="00742B10" w:rsidRDefault="002A37B8" w:rsidP="002A37B8">
      <w:pPr>
        <w:numPr>
          <w:ilvl w:val="0"/>
          <w:numId w:val="6"/>
        </w:numPr>
        <w:spacing w:before="280"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If it is not already open, open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Lab 3 - </w:t>
      </w:r>
      <w:proofErr w:type="spellStart"/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tarting.pbix</w:t>
      </w:r>
      <w:proofErr w:type="spellEnd"/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le.</w:t>
      </w:r>
    </w:p>
    <w:p w14:paraId="6629BAA1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Create a new report page by clicking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New Page (+)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at the bottom of the report view.</w:t>
      </w:r>
    </w:p>
    <w:p w14:paraId="69E9AE0B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lastRenderedPageBreak/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Total 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report and create a chart.</w:t>
      </w:r>
    </w:p>
    <w:p w14:paraId="44C6C9FE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Category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and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egment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s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Product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chart.</w:t>
      </w:r>
    </w:p>
    <w:p w14:paraId="193FE1A1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In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VISUALIZATION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list, click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100% Stacked Bar </w:t>
      </w:r>
      <w:proofErr w:type="gramStart"/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Chart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.</w:t>
      </w:r>
      <w:proofErr w:type="gramEnd"/>
    </w:p>
    <w:p w14:paraId="42BF947C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In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VISUALIZATION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list, in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Axi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select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Category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in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Legend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select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egment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and in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Value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select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Total 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.</w:t>
      </w:r>
    </w:p>
    <w:p w14:paraId="4AB03F53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In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VISUALIZATION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list, click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Format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button.</w:t>
      </w:r>
    </w:p>
    <w:p w14:paraId="667A2AAB" w14:textId="77777777" w:rsidR="002A37B8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lick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Data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Label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7C3C1F4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Set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Data Label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o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On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.</w:t>
      </w:r>
    </w:p>
    <w:p w14:paraId="2BF493B2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Set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Value decimal plac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o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0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.</w:t>
      </w:r>
    </w:p>
    <w:p w14:paraId="60D2D66C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Total 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report and create another chart.</w:t>
      </w:r>
    </w:p>
    <w:p w14:paraId="1378E75F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Manufacturer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Manufacturer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chart.</w:t>
      </w:r>
    </w:p>
    <w:p w14:paraId="2050DDD6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Modify the chart to use the </w:t>
      </w:r>
      <w:proofErr w:type="spellStart"/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Treemap</w:t>
      </w:r>
      <w:proofErr w:type="spellEnd"/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visualization.</w:t>
      </w:r>
    </w:p>
    <w:p w14:paraId="595B28AB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Drag the </w:t>
      </w:r>
      <w:proofErr w:type="spellStart"/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MonthName</w:t>
      </w:r>
      <w:proofErr w:type="spellEnd"/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Date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report and create another chart.</w:t>
      </w:r>
    </w:p>
    <w:p w14:paraId="1933FE5E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Modify the chart to use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licer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visualization.</w:t>
      </w:r>
    </w:p>
    <w:p w14:paraId="7AB2123E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Year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Date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report and create a chart.</w:t>
      </w:r>
    </w:p>
    <w:p w14:paraId="1C72DA46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Modify the chart to use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licer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visualization.</w:t>
      </w:r>
    </w:p>
    <w:p w14:paraId="7D2C6BBE" w14:textId="77777777" w:rsidR="002A37B8" w:rsidRPr="00742B10" w:rsidRDefault="002A37B8" w:rsidP="002A37B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Rename the report sheet to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ales Breakdown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.</w:t>
      </w:r>
    </w:p>
    <w:p w14:paraId="2C2E60B2" w14:textId="77777777" w:rsidR="002A37B8" w:rsidRPr="00742B10" w:rsidRDefault="002A37B8" w:rsidP="002A37B8">
      <w:pPr>
        <w:numPr>
          <w:ilvl w:val="0"/>
          <w:numId w:val="6"/>
        </w:numPr>
        <w:spacing w:after="28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Click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ave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, to save the Power BI file.</w:t>
      </w:r>
    </w:p>
    <w:p w14:paraId="0A404C22" w14:textId="77777777" w:rsidR="002A37B8" w:rsidRPr="00742B10" w:rsidRDefault="002A37B8" w:rsidP="002A37B8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You should have something similar to the below:</w:t>
      </w:r>
    </w:p>
    <w:p w14:paraId="5FB5620E" w14:textId="77777777" w:rsidR="002A37B8" w:rsidRDefault="002A37B8" w:rsidP="002A37B8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2B10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br/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9CD542E" wp14:editId="7B55B500">
            <wp:extent cx="6064885" cy="6953250"/>
            <wp:effectExtent l="0" t="0" r="0" b="0"/>
            <wp:docPr id="3" name="image2.png" descr="http://i.imgur.com/IeahsE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ttp://i.imgur.com/IeahsEe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64885" cy="6953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7FABA5" w14:textId="77777777" w:rsidR="002A37B8" w:rsidRPr="00742B10" w:rsidRDefault="002A37B8" w:rsidP="002A37B8">
      <w:pPr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Exercise 8</w:t>
      </w:r>
    </w:p>
    <w:p w14:paraId="58E8BCBF" w14:textId="77777777" w:rsidR="002A37B8" w:rsidRDefault="002A37B8" w:rsidP="002A37B8">
      <w:pPr>
        <w:spacing w:before="280" w:after="28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You would like to know more about the relationship between total units and total sales by category and segment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You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hoos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to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analyz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thi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using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scatter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har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39DC320" w14:textId="77777777" w:rsidR="002A37B8" w:rsidRPr="00742B10" w:rsidRDefault="002A37B8" w:rsidP="002A37B8">
      <w:pPr>
        <w:numPr>
          <w:ilvl w:val="0"/>
          <w:numId w:val="7"/>
        </w:numPr>
        <w:spacing w:before="280"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If it is not already open, open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Lab 3 - </w:t>
      </w:r>
      <w:proofErr w:type="spellStart"/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tarting.pbix</w:t>
      </w:r>
      <w:proofErr w:type="spellEnd"/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le.</w:t>
      </w:r>
    </w:p>
    <w:p w14:paraId="0653975E" w14:textId="77777777" w:rsidR="002A37B8" w:rsidRPr="00742B10" w:rsidRDefault="002A37B8" w:rsidP="002A37B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Create a new report page by clicking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New Page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at the bottom of the report view.</w:t>
      </w:r>
    </w:p>
    <w:p w14:paraId="4FE2A4A0" w14:textId="77777777" w:rsidR="002A37B8" w:rsidRPr="00742B10" w:rsidRDefault="002A37B8" w:rsidP="002A37B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In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VISUALIZATION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click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catter Chart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.</w:t>
      </w:r>
    </w:p>
    <w:p w14:paraId="44D25FCC" w14:textId="77777777" w:rsidR="002A37B8" w:rsidRPr="00742B10" w:rsidRDefault="002A37B8" w:rsidP="002A37B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lastRenderedPageBreak/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Total 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Total Unit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, and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YTD 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s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ale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chart.</w:t>
      </w:r>
    </w:p>
    <w:p w14:paraId="55B1EE7F" w14:textId="77777777" w:rsidR="002A37B8" w:rsidRPr="00742B10" w:rsidRDefault="002A37B8" w:rsidP="002A37B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Category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and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egment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s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Products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chart.</w:t>
      </w:r>
    </w:p>
    <w:p w14:paraId="261772BA" w14:textId="77777777" w:rsidR="002A37B8" w:rsidRPr="00742B10" w:rsidRDefault="002A37B8" w:rsidP="002A37B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Drag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Year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field from the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Date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table to the chart.</w:t>
      </w:r>
    </w:p>
    <w:p w14:paraId="6C991552" w14:textId="77777777" w:rsidR="002A37B8" w:rsidRPr="00742B10" w:rsidRDefault="002A37B8" w:rsidP="002A37B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Rename the report sheet to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ales Relationship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.</w:t>
      </w:r>
    </w:p>
    <w:p w14:paraId="47D3DD21" w14:textId="77777777" w:rsidR="002A37B8" w:rsidRPr="00742B10" w:rsidRDefault="002A37B8" w:rsidP="002A37B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Ensure that the following fields are set in the visualization Details:</w:t>
      </w:r>
    </w:p>
    <w:p w14:paraId="25D71C06" w14:textId="77777777" w:rsidR="002A37B8" w:rsidRDefault="002A37B8" w:rsidP="002A37B8">
      <w:pPr>
        <w:numPr>
          <w:ilvl w:val="1"/>
          <w:numId w:val="7"/>
        </w:numPr>
        <w:spacing w:after="0" w:line="240" w:lineRule="auto"/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Detail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ategory</w:t>
      </w:r>
      <w:proofErr w:type="spellEnd"/>
    </w:p>
    <w:p w14:paraId="485ACE46" w14:textId="77777777" w:rsidR="002A37B8" w:rsidRDefault="002A37B8" w:rsidP="002A37B8">
      <w:pPr>
        <w:numPr>
          <w:ilvl w:val="1"/>
          <w:numId w:val="7"/>
        </w:numPr>
        <w:spacing w:after="0" w:line="240" w:lineRule="auto"/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Legend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Segment</w:t>
      </w:r>
      <w:proofErr w:type="spellEnd"/>
    </w:p>
    <w:p w14:paraId="5EA820D4" w14:textId="77777777" w:rsidR="002A37B8" w:rsidRDefault="002A37B8" w:rsidP="002A37B8">
      <w:pPr>
        <w:numPr>
          <w:ilvl w:val="1"/>
          <w:numId w:val="7"/>
        </w:numPr>
        <w:spacing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X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Axi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Tota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Sales</w:t>
      </w:r>
      <w:proofErr w:type="spellEnd"/>
    </w:p>
    <w:p w14:paraId="73005734" w14:textId="77777777" w:rsidR="002A37B8" w:rsidRDefault="002A37B8" w:rsidP="002A37B8">
      <w:pPr>
        <w:numPr>
          <w:ilvl w:val="1"/>
          <w:numId w:val="7"/>
        </w:numPr>
        <w:spacing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Y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Axi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Tota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Units</w:t>
      </w:r>
      <w:proofErr w:type="spellEnd"/>
    </w:p>
    <w:p w14:paraId="6F1E5F32" w14:textId="77777777" w:rsidR="002A37B8" w:rsidRDefault="002A37B8" w:rsidP="002A37B8">
      <w:pPr>
        <w:numPr>
          <w:ilvl w:val="1"/>
          <w:numId w:val="7"/>
        </w:numPr>
        <w:spacing w:after="0" w:line="240" w:lineRule="auto"/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Siz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YTD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Sales</w:t>
      </w:r>
      <w:proofErr w:type="spellEnd"/>
    </w:p>
    <w:p w14:paraId="7B37045C" w14:textId="77777777" w:rsidR="002A37B8" w:rsidRDefault="002A37B8" w:rsidP="002A37B8">
      <w:pPr>
        <w:numPr>
          <w:ilvl w:val="1"/>
          <w:numId w:val="7"/>
        </w:numPr>
        <w:spacing w:after="0" w:line="240" w:lineRule="auto"/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Play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Axi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Year</w:t>
      </w:r>
      <w:proofErr w:type="spellEnd"/>
    </w:p>
    <w:p w14:paraId="08AF3FBA" w14:textId="77777777" w:rsidR="002A37B8" w:rsidRPr="00742B10" w:rsidRDefault="002A37B8" w:rsidP="002A37B8">
      <w:pPr>
        <w:numPr>
          <w:ilvl w:val="0"/>
          <w:numId w:val="7"/>
        </w:numPr>
        <w:spacing w:after="28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Click </w:t>
      </w:r>
      <w:r w:rsidRPr="00742B1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Save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, to save the Power BI file.</w:t>
      </w:r>
    </w:p>
    <w:p w14:paraId="462C7140" w14:textId="77777777" w:rsidR="002A37B8" w:rsidRPr="00742B10" w:rsidRDefault="002A37B8" w:rsidP="002A37B8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t>You should have something similar to the below:</w:t>
      </w:r>
      <w:r w:rsidRPr="00742B10">
        <w:rPr>
          <w:rFonts w:ascii="Times New Roman" w:eastAsia="Times New Roman" w:hAnsi="Times New Roman" w:cs="Times New Roman"/>
          <w:sz w:val="28"/>
          <w:szCs w:val="28"/>
          <w:lang w:val="en-US"/>
        </w:rPr>
        <w:br/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05EBF33" wp14:editId="74F84887">
            <wp:extent cx="6106362" cy="3629025"/>
            <wp:effectExtent l="0" t="0" r="8890" b="0"/>
            <wp:docPr id="2" name="image3.png" descr="http://i.imgur.com/ARVbxjz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http://i.imgur.com/ARVbxjz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1646" cy="36321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01844F" w14:textId="77777777" w:rsidR="002A37B8" w:rsidRPr="00742B10" w:rsidRDefault="002A37B8" w:rsidP="002A37B8">
      <w:pPr>
        <w:rPr>
          <w:rFonts w:ascii="Times New Roman" w:eastAsia="Times New Roman" w:hAnsi="Times New Roman" w:cs="Times New Roman"/>
          <w:sz w:val="28"/>
          <w:szCs w:val="28"/>
          <w:lang w:val="en-US"/>
        </w:rPr>
      </w:pPr>
      <w:bookmarkStart w:id="1" w:name="_gjdgxs" w:colFirst="0" w:colLast="0"/>
      <w:bookmarkEnd w:id="1"/>
    </w:p>
    <w:p w14:paraId="7F3D9F4A" w14:textId="77777777" w:rsidR="002A37B8" w:rsidRPr="00742B10" w:rsidRDefault="002A37B8" w:rsidP="002A37B8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26F14E0" w14:textId="3C66CF1A" w:rsidR="00063BD4" w:rsidRPr="00063BD4" w:rsidRDefault="00063BD4" w:rsidP="00063BD4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EF0BEEF" w14:textId="77777777" w:rsidR="00D21B4F" w:rsidRPr="00063BD4" w:rsidRDefault="00D21B4F"/>
    <w:sectPr w:rsidR="00D21B4F" w:rsidRPr="00063BD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839A0"/>
    <w:multiLevelType w:val="multilevel"/>
    <w:tmpl w:val="EB665E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27DE31A8"/>
    <w:multiLevelType w:val="multilevel"/>
    <w:tmpl w:val="70FE5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E4089E"/>
    <w:multiLevelType w:val="multilevel"/>
    <w:tmpl w:val="7774211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9A2F9C"/>
    <w:multiLevelType w:val="multilevel"/>
    <w:tmpl w:val="5A560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3CA1325"/>
    <w:multiLevelType w:val="multilevel"/>
    <w:tmpl w:val="5BA666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6D2165E5"/>
    <w:multiLevelType w:val="multilevel"/>
    <w:tmpl w:val="B6464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337289"/>
    <w:multiLevelType w:val="multilevel"/>
    <w:tmpl w:val="657A4E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DA2MzcytDA2NTRU0lEKTi0uzszPAykwqgUAZQHUwiwAAAA="/>
  </w:docVars>
  <w:rsids>
    <w:rsidRoot w:val="00063BD4"/>
    <w:rsid w:val="00054456"/>
    <w:rsid w:val="00063BD4"/>
    <w:rsid w:val="000D6D2D"/>
    <w:rsid w:val="001850E3"/>
    <w:rsid w:val="002126F1"/>
    <w:rsid w:val="00226DBE"/>
    <w:rsid w:val="00255EF5"/>
    <w:rsid w:val="002A37B8"/>
    <w:rsid w:val="002A7B69"/>
    <w:rsid w:val="002F4D15"/>
    <w:rsid w:val="00371A40"/>
    <w:rsid w:val="00493B2C"/>
    <w:rsid w:val="004E6A3E"/>
    <w:rsid w:val="005600D9"/>
    <w:rsid w:val="00562FB1"/>
    <w:rsid w:val="005D4813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F47A6"/>
    <w:rsid w:val="00832C5C"/>
    <w:rsid w:val="00885296"/>
    <w:rsid w:val="008B495A"/>
    <w:rsid w:val="00926215"/>
    <w:rsid w:val="0098223D"/>
    <w:rsid w:val="00B1330F"/>
    <w:rsid w:val="00B14881"/>
    <w:rsid w:val="00B45B36"/>
    <w:rsid w:val="00BD00E8"/>
    <w:rsid w:val="00BF3C8D"/>
    <w:rsid w:val="00C206C5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32D1BC"/>
  <w15:chartTrackingRefBased/>
  <w15:docId w15:val="{C8CDDC03-B80A-43D8-B8BA-BEF6EA9D3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063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063B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6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MicrosoftLearning/Analyzing-Visualizing-Data-PowerBI/raw/master/Lab3/Lab%203%20-%20Starting.zip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532</Words>
  <Characters>3039</Characters>
  <Application>Microsoft Office Word</Application>
  <DocSecurity>0</DocSecurity>
  <Lines>25</Lines>
  <Paragraphs>7</Paragraphs>
  <ScaleCrop>false</ScaleCrop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3</cp:revision>
  <dcterms:created xsi:type="dcterms:W3CDTF">2021-01-15T11:17:00Z</dcterms:created>
  <dcterms:modified xsi:type="dcterms:W3CDTF">2022-01-20T19:28:00Z</dcterms:modified>
</cp:coreProperties>
</file>